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65EC" w:rsidRDefault="00B43A84">
      <w:pPr>
        <w:rPr>
          <w:b/>
        </w:rPr>
      </w:pPr>
      <w:r w:rsidRPr="00C75B52">
        <w:rPr>
          <w:b/>
        </w:rPr>
        <w:t>CSCI8360 Project 1</w:t>
      </w:r>
    </w:p>
    <w:p w:rsidR="00C75B52" w:rsidRDefault="00C75B52">
      <w:pPr>
        <w:rPr>
          <w:b/>
        </w:rPr>
      </w:pPr>
      <w:r>
        <w:rPr>
          <w:b/>
        </w:rPr>
        <w:t>Due on Blackboard: 11:59PM Sept 14</w:t>
      </w:r>
      <w:r w:rsidRPr="00C75B52">
        <w:rPr>
          <w:b/>
          <w:vertAlign w:val="superscript"/>
        </w:rPr>
        <w:t>th</w:t>
      </w:r>
      <w:r>
        <w:rPr>
          <w:b/>
        </w:rPr>
        <w:t>, 2016</w:t>
      </w:r>
    </w:p>
    <w:p w:rsidR="00C75B52" w:rsidRDefault="00C75B52">
      <w:pPr>
        <w:rPr>
          <w:b/>
        </w:rPr>
      </w:pPr>
      <w:r>
        <w:rPr>
          <w:b/>
        </w:rPr>
        <w:t>There is one submission per team. You are free to choose your own teams. Every student must be in a team. You should create a directory “8360-Proj1” (exactly as shown) in your local directory on Loki and copy the final version of all your files to that directory before the submission time. Your submission must include a “readme.txt” file that includes the following information –</w:t>
      </w:r>
    </w:p>
    <w:p w:rsidR="00C75B52" w:rsidRDefault="00C75B52">
      <w:pPr>
        <w:rPr>
          <w:b/>
        </w:rPr>
      </w:pPr>
      <w:r>
        <w:rPr>
          <w:b/>
        </w:rPr>
        <w:t>Names of the students on the team, which student implemented what, how to compile the program, how to run the program.</w:t>
      </w:r>
    </w:p>
    <w:p w:rsidR="00C75B52" w:rsidRDefault="00C75B52">
      <w:pPr>
        <w:rPr>
          <w:b/>
        </w:rPr>
      </w:pPr>
    </w:p>
    <w:p w:rsidR="00C75B52" w:rsidRDefault="00C75B52">
      <w:pPr>
        <w:rPr>
          <w:b/>
        </w:rPr>
      </w:pPr>
      <w:r>
        <w:rPr>
          <w:b/>
        </w:rPr>
        <w:t>Grading Criterion: Max points: 50 points</w:t>
      </w:r>
    </w:p>
    <w:p w:rsidR="00C75B52" w:rsidRDefault="00C75B52">
      <w:pPr>
        <w:rPr>
          <w:b/>
        </w:rPr>
      </w:pPr>
      <w:r>
        <w:rPr>
          <w:b/>
        </w:rPr>
        <w:t>Program processes the input files and runs without errors: 50 points</w:t>
      </w:r>
    </w:p>
    <w:p w:rsidR="00C75B52" w:rsidRDefault="00C75B52">
      <w:pPr>
        <w:rPr>
          <w:b/>
        </w:rPr>
      </w:pPr>
      <w:r>
        <w:rPr>
          <w:b/>
        </w:rPr>
        <w:t>Program processes the input files and executes at most 75% of the commands: 35 points</w:t>
      </w:r>
    </w:p>
    <w:p w:rsidR="00C75B52" w:rsidRDefault="00C75B52">
      <w:pPr>
        <w:rPr>
          <w:b/>
        </w:rPr>
      </w:pPr>
      <w:r>
        <w:rPr>
          <w:b/>
        </w:rPr>
        <w:t>Program does not process the input files, but compiles: 25 points</w:t>
      </w:r>
    </w:p>
    <w:p w:rsidR="00C75B52" w:rsidRDefault="00C75B52">
      <w:pPr>
        <w:rPr>
          <w:b/>
        </w:rPr>
      </w:pPr>
      <w:r>
        <w:rPr>
          <w:b/>
        </w:rPr>
        <w:t>Program does not compile: 0 points.</w:t>
      </w:r>
    </w:p>
    <w:p w:rsidR="00C75B52" w:rsidRDefault="00C75B52">
      <w:pPr>
        <w:rPr>
          <w:b/>
        </w:rPr>
      </w:pPr>
      <w:r>
        <w:rPr>
          <w:b/>
        </w:rPr>
        <w:t>No readme file in the submission: 0 points.</w:t>
      </w:r>
    </w:p>
    <w:p w:rsidR="00B72CA5" w:rsidRDefault="00C75B52">
      <w:pPr>
        <w:rPr>
          <w:b/>
        </w:rPr>
      </w:pPr>
      <w:r>
        <w:rPr>
          <w:b/>
        </w:rPr>
        <w:t>************</w:t>
      </w:r>
      <w:r w:rsidR="00B72CA5">
        <w:rPr>
          <w:b/>
        </w:rPr>
        <w:t>Fall</w:t>
      </w:r>
    </w:p>
    <w:p w:rsidR="00C75B52" w:rsidRPr="00C75B52" w:rsidRDefault="00C75B52">
      <w:pPr>
        <w:rPr>
          <w:b/>
        </w:rPr>
      </w:pPr>
      <w:r>
        <w:rPr>
          <w:b/>
        </w:rPr>
        <w:t xml:space="preserve">**************************************************************** </w:t>
      </w:r>
    </w:p>
    <w:p w:rsidR="00B43A84" w:rsidRDefault="00B43A84">
      <w:r>
        <w:t xml:space="preserve">Goal: Implement the </w:t>
      </w:r>
      <w:r w:rsidR="00227E29">
        <w:t xml:space="preserve">entropy, conditional entropy, mutual information, and the KL-distance metrics on a small subset of the 20 News group </w:t>
      </w:r>
      <w:r w:rsidR="00497D32">
        <w:t xml:space="preserve">(20 NG) </w:t>
      </w:r>
      <w:r w:rsidR="00227E29">
        <w:t>data.</w:t>
      </w:r>
    </w:p>
    <w:p w:rsidR="00227E29" w:rsidRDefault="00227E29">
      <w:r>
        <w:t>Given: Y</w:t>
      </w:r>
      <w:r w:rsidR="00497D32">
        <w:t>ou will be given a small subset of pre-processed 20NG data which is formatted as follows –</w:t>
      </w:r>
    </w:p>
    <w:p w:rsidR="00497D32" w:rsidRDefault="00497D32" w:rsidP="00497D32">
      <w:pPr>
        <w:pStyle w:val="ListParagraph"/>
        <w:numPr>
          <w:ilvl w:val="0"/>
          <w:numId w:val="1"/>
        </w:numPr>
      </w:pPr>
      <w:r>
        <w:t>There is one news article per line in the file.</w:t>
      </w:r>
    </w:p>
    <w:p w:rsidR="00497D32" w:rsidRDefault="00497D32" w:rsidP="00497D32">
      <w:pPr>
        <w:pStyle w:val="ListParagraph"/>
        <w:numPr>
          <w:ilvl w:val="0"/>
          <w:numId w:val="1"/>
        </w:numPr>
      </w:pPr>
      <w:r>
        <w:t>Each line is a sequence of stemmed words.</w:t>
      </w:r>
    </w:p>
    <w:p w:rsidR="00497D32" w:rsidRDefault="00497D32" w:rsidP="00497D32">
      <w:pPr>
        <w:pStyle w:val="ListParagraph"/>
        <w:numPr>
          <w:ilvl w:val="0"/>
          <w:numId w:val="1"/>
        </w:numPr>
      </w:pPr>
      <w:r>
        <w:t>The first word in each line is the name of the news group</w:t>
      </w:r>
      <w:r w:rsidR="00D62DFC">
        <w:t>, followed by all of the keywords in that news article.</w:t>
      </w:r>
    </w:p>
    <w:p w:rsidR="00C75B52" w:rsidRDefault="00D62DFC" w:rsidP="00D62DFC">
      <w:pPr>
        <w:ind w:left="360"/>
      </w:pPr>
      <w:r>
        <w:t xml:space="preserve">You will also be given another file – “input.txt” containing one command per line. </w:t>
      </w:r>
      <w:r w:rsidR="00C75B52">
        <w:t>Your program should process the commands one at a time until EOF is reached.</w:t>
      </w:r>
    </w:p>
    <w:p w:rsidR="00D62DFC" w:rsidRDefault="00D62DFC" w:rsidP="00D62DFC">
      <w:pPr>
        <w:ind w:left="360"/>
      </w:pPr>
      <w:r>
        <w:t>The structure of the command is as follows.</w:t>
      </w:r>
    </w:p>
    <w:p w:rsidR="00D62DFC" w:rsidRDefault="00A0576F" w:rsidP="00D62DFC">
      <w:pPr>
        <w:ind w:left="360"/>
      </w:pPr>
      <w:r>
        <w:tab/>
      </w:r>
      <w:proofErr w:type="spellStart"/>
      <w:r>
        <w:t>Command_num</w:t>
      </w:r>
      <w:proofErr w:type="spellEnd"/>
      <w:r>
        <w:t xml:space="preserve">, </w:t>
      </w:r>
      <w:bookmarkStart w:id="0" w:name="_GoBack"/>
      <w:bookmarkEnd w:id="0"/>
      <w:r w:rsidR="00D62DFC">
        <w:t>news group name, &lt;keyword list separated by spaces&gt;</w:t>
      </w:r>
    </w:p>
    <w:p w:rsidR="00D62DFC" w:rsidRDefault="00D62DFC" w:rsidP="00D62DFC">
      <w:pPr>
        <w:ind w:left="360"/>
      </w:pPr>
      <w:proofErr w:type="spellStart"/>
      <w:r>
        <w:t>Command_num</w:t>
      </w:r>
      <w:proofErr w:type="spellEnd"/>
      <w:r>
        <w:t xml:space="preserve"> is 1 for entropy, 2 for conditional entropy, 3 for mutual information, and 4 for KL distance. Name of the news group will be “all” to process the command for all news groups.</w:t>
      </w:r>
    </w:p>
    <w:p w:rsidR="00DF64B8" w:rsidRDefault="00DF64B8" w:rsidP="00D62DFC">
      <w:pPr>
        <w:ind w:left="360"/>
      </w:pPr>
      <w:r>
        <w:t>Probability of a word w = the number of lines containing “w” divided by the total number of lines.</w:t>
      </w:r>
    </w:p>
    <w:p w:rsidR="00DF64B8" w:rsidRDefault="00DF64B8" w:rsidP="00D62DFC">
      <w:pPr>
        <w:ind w:left="360"/>
      </w:pPr>
      <w:r>
        <w:t xml:space="preserve">Joint probability </w:t>
      </w:r>
      <w:proofErr w:type="gramStart"/>
      <w:r>
        <w:t>P(</w:t>
      </w:r>
      <w:proofErr w:type="gramEnd"/>
      <w:r>
        <w:t>x, y) = the number of lines containing both “x” and “y” divided by the total number of lines.</w:t>
      </w:r>
      <w:r w:rsidR="00B936F1">
        <w:t>:w</w:t>
      </w:r>
    </w:p>
    <w:p w:rsidR="00DF64B8" w:rsidRDefault="00DF64B8" w:rsidP="00D62DFC">
      <w:pPr>
        <w:ind w:left="360"/>
      </w:pPr>
      <w:r>
        <w:lastRenderedPageBreak/>
        <w:t xml:space="preserve">Conditional probability </w:t>
      </w:r>
      <w:proofErr w:type="gramStart"/>
      <w:r>
        <w:t>P(</w:t>
      </w:r>
      <w:proofErr w:type="gramEnd"/>
      <w:r>
        <w:t>x | y) = P(x, y)/P(y)</w:t>
      </w:r>
    </w:p>
    <w:p w:rsidR="00D62DFC" w:rsidRDefault="00D62DFC" w:rsidP="00D62DFC">
      <w:pPr>
        <w:ind w:left="360"/>
      </w:pPr>
      <w:r>
        <w:t>Examples of commands</w:t>
      </w:r>
    </w:p>
    <w:p w:rsidR="00D62DFC" w:rsidRDefault="00D62DFC" w:rsidP="00D62DFC">
      <w:pPr>
        <w:ind w:left="360"/>
      </w:pPr>
      <w:r>
        <w:t xml:space="preserve">1, all, door </w:t>
      </w:r>
      <w:proofErr w:type="spellStart"/>
      <w:r>
        <w:t>univers</w:t>
      </w:r>
      <w:proofErr w:type="spellEnd"/>
      <w:r>
        <w:t xml:space="preserve"> strong support scroll</w:t>
      </w:r>
    </w:p>
    <w:p w:rsidR="00D62DFC" w:rsidRDefault="00D62DFC" w:rsidP="00D62DFC">
      <w:pPr>
        <w:ind w:left="360"/>
      </w:pPr>
      <w:r>
        <w:t>This command computes the entropy of the given list of keywo</w:t>
      </w:r>
      <w:r w:rsidR="003A2B3F">
        <w:t>rds in each of the news groups.</w:t>
      </w:r>
    </w:p>
    <w:p w:rsidR="00D62DFC" w:rsidRDefault="00D62DFC" w:rsidP="00D62DFC">
      <w:pPr>
        <w:ind w:left="360"/>
      </w:pPr>
      <w:r>
        <w:t xml:space="preserve">2, </w:t>
      </w:r>
      <w:proofErr w:type="spellStart"/>
      <w:proofErr w:type="gramStart"/>
      <w:r w:rsidR="00DF64B8">
        <w:t>alt.atheism</w:t>
      </w:r>
      <w:proofErr w:type="spellEnd"/>
      <w:proofErr w:type="gramEnd"/>
      <w:r w:rsidR="00DF64B8">
        <w:t>, support scroll strong</w:t>
      </w:r>
      <w:r w:rsidR="00E81852">
        <w:t>: first value is y and all other values are x</w:t>
      </w:r>
    </w:p>
    <w:p w:rsidR="00DF64B8" w:rsidRDefault="00DF64B8" w:rsidP="00D62DFC">
      <w:pPr>
        <w:ind w:left="360"/>
      </w:pPr>
      <w:r>
        <w:t xml:space="preserve">This command computes the conditional entropy </w:t>
      </w:r>
      <w:proofErr w:type="gramStart"/>
      <w:r>
        <w:t>H(</w:t>
      </w:r>
      <w:proofErr w:type="gramEnd"/>
      <w:r>
        <w:t>“support” | {“</w:t>
      </w:r>
      <w:r w:rsidR="00E81852">
        <w:t>strong</w:t>
      </w:r>
      <w:r>
        <w:t xml:space="preserve">”, “scroll”}) only in lines that belong to the new group </w:t>
      </w:r>
      <w:proofErr w:type="spellStart"/>
      <w:r>
        <w:t>alt.atheism</w:t>
      </w:r>
      <w:proofErr w:type="spellEnd"/>
      <w:r>
        <w:t>.</w:t>
      </w:r>
    </w:p>
    <w:p w:rsidR="00DF64B8" w:rsidRDefault="00DF64B8" w:rsidP="00D62DFC">
      <w:pPr>
        <w:ind w:left="360"/>
      </w:pPr>
      <w:r>
        <w:t xml:space="preserve">3, all, support </w:t>
      </w:r>
      <w:proofErr w:type="spellStart"/>
      <w:proofErr w:type="gramStart"/>
      <w:r>
        <w:t>univers</w:t>
      </w:r>
      <w:proofErr w:type="spellEnd"/>
      <w:r w:rsidR="00F270D5">
        <w:t xml:space="preserve"> :H</w:t>
      </w:r>
      <w:proofErr w:type="gramEnd"/>
      <w:r w:rsidR="00F270D5">
        <w:t>(x)-H(</w:t>
      </w:r>
      <w:proofErr w:type="spellStart"/>
      <w:r w:rsidR="00F270D5">
        <w:t>x|y</w:t>
      </w:r>
      <w:proofErr w:type="spellEnd"/>
      <w:r w:rsidR="00F270D5">
        <w:t>)</w:t>
      </w:r>
    </w:p>
    <w:p w:rsidR="00DF64B8" w:rsidRDefault="00DF64B8" w:rsidP="00D62DFC">
      <w:pPr>
        <w:ind w:left="360"/>
      </w:pPr>
      <w:r>
        <w:t>This command computes the mutual information of keywords “</w:t>
      </w:r>
      <w:proofErr w:type="spellStart"/>
      <w:r>
        <w:t>univers</w:t>
      </w:r>
      <w:proofErr w:type="spellEnd"/>
      <w:r>
        <w:t>” and “support” in all news groups.</w:t>
      </w:r>
    </w:p>
    <w:p w:rsidR="00DF64B8" w:rsidRDefault="00DF64B8" w:rsidP="00D62DFC">
      <w:pPr>
        <w:ind w:left="360"/>
      </w:pPr>
      <w:r>
        <w:t xml:space="preserve">4, </w:t>
      </w:r>
      <w:r w:rsidR="003A2B3F">
        <w:t>all, gamma law</w:t>
      </w:r>
      <w:r w:rsidR="00F270D5">
        <w:t xml:space="preserve"> </w:t>
      </w:r>
      <w:r w:rsidR="00D9756F">
        <w:t>d</w:t>
      </w:r>
    </w:p>
    <w:p w:rsidR="003A2B3F" w:rsidRDefault="003A2B3F" w:rsidP="00D62DFC">
      <w:pPr>
        <w:ind w:left="360"/>
      </w:pPr>
      <w:r>
        <w:t>This command computes the KL-distance between the probability distribution of keywords “gamma” and “law”.</w:t>
      </w:r>
    </w:p>
    <w:p w:rsidR="003A2B3F" w:rsidRDefault="003A2B3F" w:rsidP="00D62DFC">
      <w:pPr>
        <w:ind w:left="360"/>
      </w:pPr>
      <w:r>
        <w:t>Note that command 4 will only appear with “all” as the new group name.</w:t>
      </w:r>
    </w:p>
    <w:p w:rsidR="003A2B3F" w:rsidRDefault="003A2B3F" w:rsidP="00D62DFC">
      <w:pPr>
        <w:ind w:left="360"/>
      </w:pPr>
      <w:r>
        <w:t>The probability distribution of “gamma” is computed as follows. Suppose it appears in news group 1 1 time, news group 2 2 times, …, news group 20 20 times. Then the total number N of times it appears in the data set = (1+2+3+4+…+20)</w:t>
      </w:r>
      <w:r w:rsidR="00A53D17">
        <w:t xml:space="preserve"> = 210. Then, probability that “gamma” appears in news group 1 = 1/210, and news groups 2 is 2/210 etc.</w:t>
      </w:r>
    </w:p>
    <w:p w:rsidR="00A53D17" w:rsidRDefault="00A53D17" w:rsidP="00A53D17">
      <w:r>
        <w:t xml:space="preserve">       We compute the probability distribution of “law”</w:t>
      </w:r>
      <w:r w:rsidR="00C75B52">
        <w:t xml:space="preserve"> in the same way over all news groups and then use the KL-divergence formula to compute the distance.</w:t>
      </w:r>
    </w:p>
    <w:p w:rsidR="00C75B52" w:rsidRDefault="00C75B52" w:rsidP="00A53D17"/>
    <w:p w:rsidR="003A2B3F" w:rsidRDefault="003A2B3F" w:rsidP="003A2B3F">
      <w:pPr>
        <w:ind w:left="360"/>
      </w:pPr>
    </w:p>
    <w:sectPr w:rsidR="003A2B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223093"/>
    <w:multiLevelType w:val="hybridMultilevel"/>
    <w:tmpl w:val="672ECA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3M7IwNDI2sjQ0NzRX0lEKTi0uzszPAykwrgUAlFLwiiwAAAA="/>
  </w:docVars>
  <w:rsids>
    <w:rsidRoot w:val="00281E72"/>
    <w:rsid w:val="00062007"/>
    <w:rsid w:val="00227E29"/>
    <w:rsid w:val="00281E72"/>
    <w:rsid w:val="00282719"/>
    <w:rsid w:val="002965EC"/>
    <w:rsid w:val="003A2B3F"/>
    <w:rsid w:val="00497D32"/>
    <w:rsid w:val="0078093C"/>
    <w:rsid w:val="007E6777"/>
    <w:rsid w:val="00A0576F"/>
    <w:rsid w:val="00A53D17"/>
    <w:rsid w:val="00B43A84"/>
    <w:rsid w:val="00B72CA5"/>
    <w:rsid w:val="00B936F1"/>
    <w:rsid w:val="00C75B52"/>
    <w:rsid w:val="00D62DFC"/>
    <w:rsid w:val="00D9756F"/>
    <w:rsid w:val="00DF64B8"/>
    <w:rsid w:val="00E81852"/>
    <w:rsid w:val="00F27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EE2C1"/>
  <w15:chartTrackingRefBased/>
  <w15:docId w15:val="{DE4986B8-6F15-4C96-8893-83FDD217E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7D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7</TotalTime>
  <Pages>1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vathi Chundi</dc:creator>
  <cp:keywords/>
  <dc:description/>
  <cp:lastModifiedBy>aravilla</cp:lastModifiedBy>
  <cp:revision>7</cp:revision>
  <dcterms:created xsi:type="dcterms:W3CDTF">2016-09-02T15:21:00Z</dcterms:created>
  <dcterms:modified xsi:type="dcterms:W3CDTF">2016-09-14T16:34:00Z</dcterms:modified>
</cp:coreProperties>
</file>